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5E233E" w14:textId="0381271B" w:rsidR="001F74E4" w:rsidRPr="005D4136" w:rsidRDefault="005D4136" w:rsidP="00D1046D">
      <w:pPr>
        <w:rPr>
          <w:rFonts w:eastAsia="TimesNewRomanPSMT"/>
          <w:b/>
        </w:rPr>
      </w:pPr>
      <w:r>
        <w:rPr>
          <w:rFonts w:eastAsia="TimesNewRomanPSMT"/>
          <w:b/>
        </w:rPr>
        <w:t>Ben Dover</w:t>
      </w:r>
    </w:p>
    <w:p w14:paraId="61947812" w14:textId="3C334563" w:rsidR="0061621F" w:rsidRPr="005D4136" w:rsidRDefault="005D4136" w:rsidP="00D1046D">
      <w:pPr>
        <w:rPr>
          <w:rFonts w:eastAsia="TimesNewRomanPSMT"/>
        </w:rPr>
      </w:pPr>
      <w:r>
        <w:rPr>
          <w:rFonts w:eastAsia="TimesNewRomanPSMT"/>
        </w:rPr>
        <w:t>12345 Whatever Lane</w:t>
      </w:r>
    </w:p>
    <w:p w14:paraId="7AF590C8" w14:textId="49B73B7D" w:rsidR="008048A6" w:rsidRPr="005D4136" w:rsidRDefault="005D4136" w:rsidP="00D1046D">
      <w:pPr>
        <w:rPr>
          <w:rFonts w:eastAsia="TimesNewRomanPSMT"/>
        </w:rPr>
      </w:pPr>
      <w:r>
        <w:rPr>
          <w:rFonts w:eastAsia="TimesNewRomanPSMT"/>
        </w:rPr>
        <w:t>Austin, TX 78264</w:t>
      </w:r>
    </w:p>
    <w:p w14:paraId="17CF232F" w14:textId="73B12BE3" w:rsidR="00A37824" w:rsidRDefault="005D4136" w:rsidP="00D1046D">
      <w:pPr>
        <w:rPr>
          <w:rFonts w:eastAsia="TimesNewRomanPSMT"/>
        </w:rPr>
      </w:pPr>
      <w:r>
        <w:rPr>
          <w:rFonts w:eastAsia="TimesNewRomanPSMT"/>
        </w:rPr>
        <w:t>bendover@gmail.com</w:t>
      </w:r>
    </w:p>
    <w:p w14:paraId="008570FC" w14:textId="6FF72A03" w:rsidR="0061621F" w:rsidRPr="001F74E4" w:rsidRDefault="00185045" w:rsidP="00D1046D">
      <w:pPr>
        <w:rPr>
          <w:rFonts w:eastAsia="TimesNewRomanPSMT"/>
          <w:b/>
        </w:rPr>
      </w:pPr>
      <w:r>
        <w:rPr>
          <w:rFonts w:eastAsia="TimesNewRomanPSMT"/>
          <w:b/>
        </w:rPr>
        <w:t>512-555-6769</w:t>
      </w:r>
    </w:p>
    <w:p w14:paraId="1A4C1BC9" w14:textId="5831A755" w:rsidR="001F74E4" w:rsidRDefault="001F74E4" w:rsidP="00D1046D">
      <w:pPr>
        <w:rPr>
          <w:rFonts w:eastAsia="TimesNewRomanPSMT"/>
        </w:rPr>
      </w:pPr>
      <w:r w:rsidRPr="001F74E4">
        <w:rPr>
          <w:rFonts w:eastAsia="TimesNewRomanPSMT"/>
        </w:rPr>
        <w:t>DOB</w:t>
      </w:r>
      <w:r w:rsidR="00185045">
        <w:rPr>
          <w:rFonts w:eastAsia="TimesNewRomanPSMT"/>
        </w:rPr>
        <w:t>: 01/22/1983</w:t>
      </w:r>
    </w:p>
    <w:p w14:paraId="689A44E3" w14:textId="77777777" w:rsidR="005D4136" w:rsidRDefault="005D4136" w:rsidP="005D4136">
      <w:pPr>
        <w:rPr>
          <w:rFonts w:eastAsia="TimesNewRomanPSMT"/>
          <w:szCs w:val="24"/>
        </w:rPr>
      </w:pPr>
    </w:p>
    <w:p w14:paraId="6225F967" w14:textId="77777777" w:rsidR="005D4136" w:rsidRPr="005D4136" w:rsidRDefault="005D4136" w:rsidP="005D4136">
      <w:pPr>
        <w:rPr>
          <w:rFonts w:eastAsia="TimesNewRomanPSMT"/>
          <w:b/>
          <w:bCs/>
          <w:szCs w:val="24"/>
        </w:rPr>
      </w:pPr>
      <w:r w:rsidRPr="005D4136">
        <w:rPr>
          <w:rFonts w:eastAsia="TimesNewRomanPSMT"/>
          <w:b/>
          <w:bCs/>
          <w:szCs w:val="24"/>
        </w:rPr>
        <w:t>July 2023 - October 2024: Elite Marketing Group - San Antonio, TX</w:t>
      </w:r>
    </w:p>
    <w:p w14:paraId="65DDBFE7" w14:textId="77777777" w:rsidR="005D4136" w:rsidRPr="005D4136" w:rsidRDefault="005D4136" w:rsidP="005D4136">
      <w:pPr>
        <w:rPr>
          <w:rFonts w:eastAsia="TimesNewRomanPSMT"/>
          <w:szCs w:val="24"/>
        </w:rPr>
      </w:pPr>
      <w:r w:rsidRPr="005D4136">
        <w:rPr>
          <w:rFonts w:eastAsia="TimesNewRomanPSMT"/>
          <w:b/>
          <w:bCs/>
          <w:szCs w:val="24"/>
        </w:rPr>
        <w:t>Position:</w:t>
      </w:r>
      <w:r w:rsidRPr="005D4136">
        <w:rPr>
          <w:rFonts w:eastAsia="TimesNewRomanPSMT"/>
          <w:szCs w:val="24"/>
        </w:rPr>
        <w:t xml:space="preserve"> Digital Marketing Specialist</w:t>
      </w:r>
    </w:p>
    <w:p w14:paraId="0717F8CF" w14:textId="77777777" w:rsidR="005D4136" w:rsidRPr="005D4136" w:rsidRDefault="005D4136" w:rsidP="005D4136">
      <w:pPr>
        <w:rPr>
          <w:rFonts w:eastAsia="TimesNewRomanPSMT"/>
          <w:szCs w:val="24"/>
        </w:rPr>
      </w:pPr>
      <w:r w:rsidRPr="005D4136">
        <w:rPr>
          <w:rFonts w:eastAsia="TimesNewRomanPSMT"/>
          <w:b/>
          <w:bCs/>
          <w:szCs w:val="24"/>
        </w:rPr>
        <w:t>Experience:</w:t>
      </w:r>
      <w:r w:rsidRPr="005D4136">
        <w:rPr>
          <w:rFonts w:eastAsia="TimesNewRomanPSMT"/>
          <w:szCs w:val="24"/>
        </w:rPr>
        <w:t xml:space="preserve"> Social Media, SEO, Email Campaigns</w:t>
      </w:r>
    </w:p>
    <w:p w14:paraId="3DB0C24A" w14:textId="77777777" w:rsidR="005D4136" w:rsidRPr="005D4136" w:rsidRDefault="005D4136" w:rsidP="005D4136">
      <w:pPr>
        <w:rPr>
          <w:rFonts w:eastAsia="TimesNewRomanPSMT"/>
          <w:szCs w:val="24"/>
        </w:rPr>
      </w:pPr>
      <w:r w:rsidRPr="005D4136">
        <w:rPr>
          <w:rFonts w:eastAsia="TimesNewRomanPSMT"/>
          <w:b/>
          <w:bCs/>
          <w:szCs w:val="24"/>
        </w:rPr>
        <w:t>Description:</w:t>
      </w:r>
      <w:r w:rsidRPr="005D4136">
        <w:rPr>
          <w:rFonts w:eastAsia="TimesNewRomanPSMT"/>
          <w:szCs w:val="24"/>
        </w:rPr>
        <w:t xml:space="preserve"> Developed and executed multi-channel marketing strategies that increased lead generation by 45%.</w:t>
      </w:r>
    </w:p>
    <w:p w14:paraId="411A675A" w14:textId="77777777" w:rsidR="005D4136" w:rsidRPr="005D4136" w:rsidRDefault="005D4136" w:rsidP="005D4136">
      <w:pPr>
        <w:rPr>
          <w:rFonts w:eastAsia="TimesNewRomanPSMT"/>
          <w:szCs w:val="24"/>
        </w:rPr>
      </w:pPr>
    </w:p>
    <w:p w14:paraId="2CFBB2B3" w14:textId="77777777" w:rsidR="005D4136" w:rsidRPr="005D4136" w:rsidRDefault="005D4136" w:rsidP="005D4136">
      <w:pPr>
        <w:rPr>
          <w:rFonts w:eastAsia="TimesNewRomanPSMT"/>
          <w:b/>
          <w:bCs/>
          <w:szCs w:val="24"/>
        </w:rPr>
      </w:pPr>
      <w:r w:rsidRPr="005D4136">
        <w:rPr>
          <w:rFonts w:eastAsia="TimesNewRomanPSMT"/>
          <w:b/>
          <w:bCs/>
          <w:szCs w:val="24"/>
        </w:rPr>
        <w:t>March 2021 - May 2023: GreenLeaf Logistics - Austin, TX</w:t>
      </w:r>
    </w:p>
    <w:p w14:paraId="4F03500C" w14:textId="77777777" w:rsidR="005D4136" w:rsidRPr="005D4136" w:rsidRDefault="005D4136" w:rsidP="005D4136">
      <w:pPr>
        <w:rPr>
          <w:rFonts w:eastAsia="TimesNewRomanPSMT"/>
          <w:szCs w:val="24"/>
        </w:rPr>
      </w:pPr>
      <w:r w:rsidRPr="005D4136">
        <w:rPr>
          <w:rFonts w:eastAsia="TimesNewRomanPSMT"/>
          <w:b/>
          <w:bCs/>
          <w:szCs w:val="24"/>
        </w:rPr>
        <w:t>Position:</w:t>
      </w:r>
      <w:r w:rsidRPr="005D4136">
        <w:rPr>
          <w:rFonts w:eastAsia="TimesNewRomanPSMT"/>
          <w:szCs w:val="24"/>
        </w:rPr>
        <w:t xml:space="preserve"> Warehouse Operations Supervisor</w:t>
      </w:r>
    </w:p>
    <w:p w14:paraId="4D22C017" w14:textId="77777777" w:rsidR="005D4136" w:rsidRPr="005D4136" w:rsidRDefault="005D4136" w:rsidP="005D4136">
      <w:pPr>
        <w:rPr>
          <w:rFonts w:eastAsia="TimesNewRomanPSMT"/>
          <w:szCs w:val="24"/>
        </w:rPr>
      </w:pPr>
      <w:r w:rsidRPr="005D4136">
        <w:rPr>
          <w:rFonts w:eastAsia="TimesNewRomanPSMT"/>
          <w:b/>
          <w:bCs/>
          <w:szCs w:val="24"/>
        </w:rPr>
        <w:t>Experience:</w:t>
      </w:r>
      <w:r w:rsidRPr="005D4136">
        <w:rPr>
          <w:rFonts w:eastAsia="TimesNewRomanPSMT"/>
          <w:szCs w:val="24"/>
        </w:rPr>
        <w:t xml:space="preserve"> Inventory Management, Team Leadership</w:t>
      </w:r>
    </w:p>
    <w:p w14:paraId="49300321" w14:textId="77777777" w:rsidR="005D4136" w:rsidRPr="005D4136" w:rsidRDefault="005D4136" w:rsidP="005D4136">
      <w:pPr>
        <w:rPr>
          <w:rFonts w:eastAsia="TimesNewRomanPSMT"/>
          <w:szCs w:val="24"/>
        </w:rPr>
      </w:pPr>
      <w:r w:rsidRPr="005D4136">
        <w:rPr>
          <w:rFonts w:eastAsia="TimesNewRomanPSMT"/>
          <w:b/>
          <w:bCs/>
          <w:szCs w:val="24"/>
        </w:rPr>
        <w:t>Description:</w:t>
      </w:r>
      <w:r w:rsidRPr="005D4136">
        <w:rPr>
          <w:rFonts w:eastAsia="TimesNewRomanPSMT"/>
          <w:szCs w:val="24"/>
        </w:rPr>
        <w:t xml:space="preserve"> Oversaw daily warehouse operations, optimized inventory processes, and reduced fulfillment errors by 30%.</w:t>
      </w:r>
    </w:p>
    <w:p w14:paraId="51F4DB7C" w14:textId="77777777" w:rsidR="005D4136" w:rsidRPr="005D4136" w:rsidRDefault="005D4136" w:rsidP="005D4136">
      <w:pPr>
        <w:rPr>
          <w:rFonts w:eastAsia="TimesNewRomanPSMT"/>
          <w:szCs w:val="24"/>
        </w:rPr>
      </w:pPr>
    </w:p>
    <w:p w14:paraId="3994FD5D" w14:textId="77777777" w:rsidR="005D4136" w:rsidRPr="005D4136" w:rsidRDefault="005D4136" w:rsidP="005D4136">
      <w:pPr>
        <w:rPr>
          <w:rFonts w:eastAsia="TimesNewRomanPSMT"/>
          <w:b/>
          <w:bCs/>
          <w:szCs w:val="24"/>
        </w:rPr>
      </w:pPr>
      <w:r w:rsidRPr="005D4136">
        <w:rPr>
          <w:rFonts w:eastAsia="TimesNewRomanPSMT"/>
          <w:b/>
          <w:bCs/>
          <w:szCs w:val="24"/>
        </w:rPr>
        <w:t>November 2018 - January 2021: Summit Financial Services - Dallas, TX</w:t>
      </w:r>
    </w:p>
    <w:p w14:paraId="23C8A00B" w14:textId="77777777" w:rsidR="005D4136" w:rsidRPr="005D4136" w:rsidRDefault="005D4136" w:rsidP="005D4136">
      <w:pPr>
        <w:rPr>
          <w:rFonts w:eastAsia="TimesNewRomanPSMT"/>
          <w:szCs w:val="24"/>
        </w:rPr>
      </w:pPr>
      <w:r w:rsidRPr="005D4136">
        <w:rPr>
          <w:rFonts w:eastAsia="TimesNewRomanPSMT"/>
          <w:b/>
          <w:bCs/>
          <w:szCs w:val="24"/>
        </w:rPr>
        <w:t>Position:</w:t>
      </w:r>
      <w:r w:rsidRPr="005D4136">
        <w:rPr>
          <w:rFonts w:eastAsia="TimesNewRomanPSMT"/>
          <w:szCs w:val="24"/>
        </w:rPr>
        <w:t xml:space="preserve"> Loan Processor</w:t>
      </w:r>
    </w:p>
    <w:p w14:paraId="62B095DE" w14:textId="77777777" w:rsidR="005D4136" w:rsidRPr="005D4136" w:rsidRDefault="005D4136" w:rsidP="005D4136">
      <w:pPr>
        <w:rPr>
          <w:rFonts w:eastAsia="TimesNewRomanPSMT"/>
          <w:szCs w:val="24"/>
        </w:rPr>
      </w:pPr>
      <w:r w:rsidRPr="005D4136">
        <w:rPr>
          <w:rFonts w:eastAsia="TimesNewRomanPSMT"/>
          <w:b/>
          <w:bCs/>
          <w:szCs w:val="24"/>
        </w:rPr>
        <w:t>Experience:</w:t>
      </w:r>
      <w:r w:rsidRPr="005D4136">
        <w:rPr>
          <w:rFonts w:eastAsia="TimesNewRomanPSMT"/>
          <w:szCs w:val="24"/>
        </w:rPr>
        <w:t xml:space="preserve"> Mortgage Processing, Compliance</w:t>
      </w:r>
    </w:p>
    <w:p w14:paraId="2B72579E" w14:textId="77777777" w:rsidR="005D4136" w:rsidRPr="005D4136" w:rsidRDefault="005D4136" w:rsidP="005D4136">
      <w:pPr>
        <w:rPr>
          <w:rFonts w:eastAsia="TimesNewRomanPSMT"/>
          <w:szCs w:val="24"/>
        </w:rPr>
      </w:pPr>
      <w:r w:rsidRPr="005D4136">
        <w:rPr>
          <w:rFonts w:eastAsia="TimesNewRomanPSMT"/>
          <w:b/>
          <w:bCs/>
          <w:szCs w:val="24"/>
        </w:rPr>
        <w:t>Description:</w:t>
      </w:r>
      <w:r w:rsidRPr="005D4136">
        <w:rPr>
          <w:rFonts w:eastAsia="TimesNewRomanPSMT"/>
          <w:szCs w:val="24"/>
        </w:rPr>
        <w:t xml:space="preserve"> Processed loan applications, verified documentation, and ensured regulatory compliance for high-volume clients.</w:t>
      </w:r>
    </w:p>
    <w:p w14:paraId="5C980670" w14:textId="77777777" w:rsidR="005D4136" w:rsidRPr="005D4136" w:rsidRDefault="005D4136" w:rsidP="005D4136">
      <w:pPr>
        <w:rPr>
          <w:rFonts w:eastAsia="TimesNewRomanPSMT"/>
          <w:szCs w:val="24"/>
        </w:rPr>
      </w:pPr>
    </w:p>
    <w:p w14:paraId="4F3BDFD0" w14:textId="77777777" w:rsidR="005D4136" w:rsidRPr="005D4136" w:rsidRDefault="005D4136" w:rsidP="005D4136">
      <w:pPr>
        <w:rPr>
          <w:rFonts w:eastAsia="TimesNewRomanPSMT"/>
          <w:b/>
          <w:bCs/>
          <w:szCs w:val="24"/>
        </w:rPr>
      </w:pPr>
      <w:r w:rsidRPr="005D4136">
        <w:rPr>
          <w:rFonts w:eastAsia="TimesNewRomanPSMT"/>
          <w:b/>
          <w:bCs/>
          <w:szCs w:val="24"/>
        </w:rPr>
        <w:t>September 2017 - October 2018: FreshStart Fitness - Phoenix, AZ</w:t>
      </w:r>
    </w:p>
    <w:p w14:paraId="47060255" w14:textId="77777777" w:rsidR="005D4136" w:rsidRPr="005D4136" w:rsidRDefault="005D4136" w:rsidP="005D4136">
      <w:pPr>
        <w:rPr>
          <w:rFonts w:eastAsia="TimesNewRomanPSMT"/>
          <w:szCs w:val="24"/>
        </w:rPr>
      </w:pPr>
      <w:r w:rsidRPr="005D4136">
        <w:rPr>
          <w:rFonts w:eastAsia="TimesNewRomanPSMT"/>
          <w:b/>
          <w:bCs/>
          <w:szCs w:val="24"/>
        </w:rPr>
        <w:t>Position:</w:t>
      </w:r>
      <w:r w:rsidRPr="005D4136">
        <w:rPr>
          <w:rFonts w:eastAsia="TimesNewRomanPSMT"/>
          <w:szCs w:val="24"/>
        </w:rPr>
        <w:t xml:space="preserve"> Personal Trainer</w:t>
      </w:r>
    </w:p>
    <w:p w14:paraId="4C945391" w14:textId="77777777" w:rsidR="005D4136" w:rsidRPr="005D4136" w:rsidRDefault="005D4136" w:rsidP="005D4136">
      <w:pPr>
        <w:rPr>
          <w:rFonts w:eastAsia="TimesNewRomanPSMT"/>
          <w:szCs w:val="24"/>
        </w:rPr>
      </w:pPr>
      <w:r w:rsidRPr="005D4136">
        <w:rPr>
          <w:rFonts w:eastAsia="TimesNewRomanPSMT"/>
          <w:b/>
          <w:bCs/>
          <w:szCs w:val="24"/>
        </w:rPr>
        <w:t>Experience:</w:t>
      </w:r>
      <w:r w:rsidRPr="005D4136">
        <w:rPr>
          <w:rFonts w:eastAsia="TimesNewRomanPSMT"/>
          <w:szCs w:val="24"/>
        </w:rPr>
        <w:t xml:space="preserve"> Client Training, Nutrition Planning</w:t>
      </w:r>
    </w:p>
    <w:p w14:paraId="7156AF99" w14:textId="77777777" w:rsidR="005D4136" w:rsidRPr="005D4136" w:rsidRDefault="005D4136" w:rsidP="005D4136">
      <w:pPr>
        <w:rPr>
          <w:rFonts w:eastAsia="TimesNewRomanPSMT"/>
          <w:szCs w:val="24"/>
        </w:rPr>
      </w:pPr>
      <w:r w:rsidRPr="005D4136">
        <w:rPr>
          <w:rFonts w:eastAsia="TimesNewRomanPSMT"/>
          <w:b/>
          <w:bCs/>
          <w:szCs w:val="24"/>
        </w:rPr>
        <w:t>Description:</w:t>
      </w:r>
      <w:r w:rsidRPr="005D4136">
        <w:rPr>
          <w:rFonts w:eastAsia="TimesNewRomanPSMT"/>
          <w:szCs w:val="24"/>
        </w:rPr>
        <w:t xml:space="preserve"> Designed customized workout and nutrition programs for 40+ clients, resulting in average 15% body composition improvement.</w:t>
      </w:r>
    </w:p>
    <w:p w14:paraId="259B7D31" w14:textId="77777777" w:rsidR="005D4136" w:rsidRPr="005D4136" w:rsidRDefault="005D4136" w:rsidP="005D4136">
      <w:pPr>
        <w:rPr>
          <w:rFonts w:eastAsia="TimesNewRomanPSMT"/>
          <w:szCs w:val="24"/>
        </w:rPr>
      </w:pPr>
    </w:p>
    <w:p w14:paraId="591E76F9" w14:textId="77777777" w:rsidR="005D4136" w:rsidRPr="005D4136" w:rsidRDefault="005D4136" w:rsidP="005D4136">
      <w:pPr>
        <w:rPr>
          <w:rFonts w:eastAsia="TimesNewRomanPSMT"/>
          <w:b/>
          <w:bCs/>
          <w:szCs w:val="24"/>
        </w:rPr>
      </w:pPr>
      <w:r w:rsidRPr="005D4136">
        <w:rPr>
          <w:rFonts w:eastAsia="TimesNewRomanPSMT"/>
          <w:b/>
          <w:bCs/>
          <w:szCs w:val="24"/>
        </w:rPr>
        <w:t>January 2016 - August 2017: Cityscape Property Management - San Antonio, TX</w:t>
      </w:r>
    </w:p>
    <w:p w14:paraId="00C714D0" w14:textId="77777777" w:rsidR="005D4136" w:rsidRPr="005D4136" w:rsidRDefault="005D4136" w:rsidP="005D4136">
      <w:pPr>
        <w:rPr>
          <w:rFonts w:eastAsia="TimesNewRomanPSMT"/>
          <w:szCs w:val="24"/>
        </w:rPr>
      </w:pPr>
      <w:r w:rsidRPr="005D4136">
        <w:rPr>
          <w:rFonts w:eastAsia="TimesNewRomanPSMT"/>
          <w:b/>
          <w:bCs/>
          <w:szCs w:val="24"/>
        </w:rPr>
        <w:t>Position:</w:t>
      </w:r>
      <w:r w:rsidRPr="005D4136">
        <w:rPr>
          <w:rFonts w:eastAsia="TimesNewRomanPSMT"/>
          <w:szCs w:val="24"/>
        </w:rPr>
        <w:t xml:space="preserve"> Maintenance Coordinator</w:t>
      </w:r>
    </w:p>
    <w:p w14:paraId="707627AE" w14:textId="77777777" w:rsidR="005D4136" w:rsidRPr="005D4136" w:rsidRDefault="005D4136" w:rsidP="005D4136">
      <w:pPr>
        <w:rPr>
          <w:rFonts w:eastAsia="TimesNewRomanPSMT"/>
          <w:szCs w:val="24"/>
        </w:rPr>
      </w:pPr>
      <w:r w:rsidRPr="005D4136">
        <w:rPr>
          <w:rFonts w:eastAsia="TimesNewRomanPSMT"/>
          <w:b/>
          <w:bCs/>
          <w:szCs w:val="24"/>
        </w:rPr>
        <w:t>Experience:</w:t>
      </w:r>
      <w:r w:rsidRPr="005D4136">
        <w:rPr>
          <w:rFonts w:eastAsia="TimesNewRomanPSMT"/>
          <w:szCs w:val="24"/>
        </w:rPr>
        <w:t xml:space="preserve"> Vendor Management, Facility Repairs</w:t>
      </w:r>
    </w:p>
    <w:p w14:paraId="7FDD4049" w14:textId="77777777" w:rsidR="005D4136" w:rsidRPr="005D4136" w:rsidRDefault="005D4136" w:rsidP="005D4136">
      <w:pPr>
        <w:rPr>
          <w:rFonts w:eastAsia="TimesNewRomanPSMT"/>
          <w:szCs w:val="24"/>
        </w:rPr>
      </w:pPr>
      <w:r w:rsidRPr="005D4136">
        <w:rPr>
          <w:rFonts w:eastAsia="TimesNewRomanPSMT"/>
          <w:b/>
          <w:bCs/>
          <w:szCs w:val="24"/>
        </w:rPr>
        <w:t>Description:</w:t>
      </w:r>
      <w:r w:rsidRPr="005D4136">
        <w:rPr>
          <w:rFonts w:eastAsia="TimesNewRomanPSMT"/>
          <w:szCs w:val="24"/>
        </w:rPr>
        <w:t xml:space="preserve"> Coordinated repairs and maintenance for 200+ rental units while maintaining high tenant satisfaction scores.</w:t>
      </w:r>
    </w:p>
    <w:p w14:paraId="65F8227C" w14:textId="77777777" w:rsidR="005D4136" w:rsidRPr="005D4136" w:rsidRDefault="005D4136" w:rsidP="005D4136">
      <w:pPr>
        <w:rPr>
          <w:rFonts w:eastAsia="TimesNewRomanPSMT"/>
          <w:szCs w:val="24"/>
        </w:rPr>
      </w:pPr>
    </w:p>
    <w:p w14:paraId="7B4FD386" w14:textId="77777777" w:rsidR="005D4136" w:rsidRPr="005D4136" w:rsidRDefault="005D4136" w:rsidP="005D4136">
      <w:pPr>
        <w:rPr>
          <w:rFonts w:eastAsia="TimesNewRomanPSMT"/>
          <w:b/>
          <w:bCs/>
          <w:szCs w:val="24"/>
        </w:rPr>
      </w:pPr>
      <w:r w:rsidRPr="005D4136">
        <w:rPr>
          <w:rFonts w:eastAsia="TimesNewRomanPSMT"/>
          <w:b/>
          <w:bCs/>
          <w:szCs w:val="24"/>
        </w:rPr>
        <w:t>August 2014 - December 2015: BlueWave Retail - Houston, TX</w:t>
      </w:r>
    </w:p>
    <w:p w14:paraId="4072ABC6" w14:textId="77777777" w:rsidR="005D4136" w:rsidRPr="005D4136" w:rsidRDefault="005D4136" w:rsidP="005D4136">
      <w:pPr>
        <w:rPr>
          <w:rFonts w:eastAsia="TimesNewRomanPSMT"/>
          <w:szCs w:val="24"/>
        </w:rPr>
      </w:pPr>
      <w:r w:rsidRPr="005D4136">
        <w:rPr>
          <w:rFonts w:eastAsia="TimesNewRomanPSMT"/>
          <w:b/>
          <w:bCs/>
          <w:szCs w:val="24"/>
        </w:rPr>
        <w:t>Position:</w:t>
      </w:r>
      <w:r w:rsidRPr="005D4136">
        <w:rPr>
          <w:rFonts w:eastAsia="TimesNewRomanPSMT"/>
          <w:szCs w:val="24"/>
        </w:rPr>
        <w:t xml:space="preserve"> Store Manager</w:t>
      </w:r>
    </w:p>
    <w:p w14:paraId="0A349A95" w14:textId="77777777" w:rsidR="005D4136" w:rsidRPr="005D4136" w:rsidRDefault="005D4136" w:rsidP="005D4136">
      <w:pPr>
        <w:rPr>
          <w:rFonts w:eastAsia="TimesNewRomanPSMT"/>
          <w:szCs w:val="24"/>
        </w:rPr>
      </w:pPr>
      <w:r w:rsidRPr="005D4136">
        <w:rPr>
          <w:rFonts w:eastAsia="TimesNewRomanPSMT"/>
          <w:b/>
          <w:bCs/>
          <w:szCs w:val="24"/>
        </w:rPr>
        <w:t>Experience:</w:t>
      </w:r>
      <w:r w:rsidRPr="005D4136">
        <w:rPr>
          <w:rFonts w:eastAsia="TimesNewRomanPSMT"/>
          <w:szCs w:val="24"/>
        </w:rPr>
        <w:t xml:space="preserve"> Sales, Team Training, Inventory Control</w:t>
      </w:r>
    </w:p>
    <w:p w14:paraId="1F1AFCD4" w14:textId="77777777" w:rsidR="005D4136" w:rsidRPr="005D4136" w:rsidRDefault="005D4136" w:rsidP="005D4136">
      <w:pPr>
        <w:rPr>
          <w:rFonts w:eastAsia="TimesNewRomanPSMT"/>
          <w:szCs w:val="24"/>
        </w:rPr>
      </w:pPr>
      <w:r w:rsidRPr="005D4136">
        <w:rPr>
          <w:rFonts w:eastAsia="TimesNewRomanPSMT"/>
          <w:b/>
          <w:bCs/>
          <w:szCs w:val="24"/>
        </w:rPr>
        <w:t>Description:</w:t>
      </w:r>
      <w:r w:rsidRPr="005D4136">
        <w:rPr>
          <w:rFonts w:eastAsia="TimesNewRomanPSMT"/>
          <w:szCs w:val="24"/>
        </w:rPr>
        <w:t xml:space="preserve"> Managed daily store operations, trained staff, and consistently exceeded monthly sales targets.</w:t>
      </w:r>
    </w:p>
    <w:p w14:paraId="69621B6B" w14:textId="77777777" w:rsidR="005D4136" w:rsidRPr="005D4136" w:rsidRDefault="005D4136" w:rsidP="005D4136">
      <w:pPr>
        <w:rPr>
          <w:rFonts w:eastAsia="TimesNewRomanPSMT"/>
          <w:szCs w:val="24"/>
        </w:rPr>
      </w:pPr>
    </w:p>
    <w:p w14:paraId="73C2BFDE" w14:textId="77777777" w:rsidR="005D4136" w:rsidRPr="005D4136" w:rsidRDefault="005D4136" w:rsidP="005D4136">
      <w:pPr>
        <w:rPr>
          <w:rFonts w:eastAsia="TimesNewRomanPSMT"/>
          <w:b/>
          <w:bCs/>
          <w:szCs w:val="24"/>
        </w:rPr>
      </w:pPr>
      <w:r w:rsidRPr="005D4136">
        <w:rPr>
          <w:rFonts w:eastAsia="TimesNewRomanPSMT"/>
          <w:b/>
          <w:bCs/>
          <w:szCs w:val="24"/>
        </w:rPr>
        <w:t>June 2012 - July 2014: QuickServe Delivery - El Paso, TX</w:t>
      </w:r>
    </w:p>
    <w:p w14:paraId="1147AC5A" w14:textId="77777777" w:rsidR="005D4136" w:rsidRPr="005D4136" w:rsidRDefault="005D4136" w:rsidP="005D4136">
      <w:pPr>
        <w:rPr>
          <w:rFonts w:eastAsia="TimesNewRomanPSMT"/>
          <w:szCs w:val="24"/>
        </w:rPr>
      </w:pPr>
      <w:r w:rsidRPr="005D4136">
        <w:rPr>
          <w:rFonts w:eastAsia="TimesNewRomanPSMT"/>
          <w:b/>
          <w:bCs/>
          <w:szCs w:val="24"/>
        </w:rPr>
        <w:lastRenderedPageBreak/>
        <w:t>Position:</w:t>
      </w:r>
      <w:r w:rsidRPr="005D4136">
        <w:rPr>
          <w:rFonts w:eastAsia="TimesNewRomanPSMT"/>
          <w:szCs w:val="24"/>
        </w:rPr>
        <w:t xml:space="preserve"> Route Driver / Dispatcher</w:t>
      </w:r>
    </w:p>
    <w:p w14:paraId="05ABA030" w14:textId="77777777" w:rsidR="005D4136" w:rsidRPr="005D4136" w:rsidRDefault="005D4136" w:rsidP="005D4136">
      <w:pPr>
        <w:rPr>
          <w:rFonts w:eastAsia="TimesNewRomanPSMT"/>
          <w:szCs w:val="24"/>
        </w:rPr>
      </w:pPr>
      <w:r w:rsidRPr="005D4136">
        <w:rPr>
          <w:rFonts w:eastAsia="TimesNewRomanPSMT"/>
          <w:b/>
          <w:bCs/>
          <w:szCs w:val="24"/>
        </w:rPr>
        <w:t>Experience:</w:t>
      </w:r>
      <w:r w:rsidRPr="005D4136">
        <w:rPr>
          <w:rFonts w:eastAsia="TimesNewRomanPSMT"/>
          <w:szCs w:val="24"/>
        </w:rPr>
        <w:t xml:space="preserve"> Logistics, Customer Service</w:t>
      </w:r>
    </w:p>
    <w:p w14:paraId="326F001C" w14:textId="242CFA5A" w:rsidR="005D4136" w:rsidRDefault="005D4136" w:rsidP="005D4136">
      <w:pPr>
        <w:rPr>
          <w:rFonts w:eastAsia="TimesNewRomanPSMT"/>
          <w:szCs w:val="24"/>
        </w:rPr>
      </w:pPr>
      <w:r w:rsidRPr="005D4136">
        <w:rPr>
          <w:rFonts w:eastAsia="TimesNewRomanPSMT"/>
          <w:b/>
          <w:bCs/>
          <w:szCs w:val="24"/>
        </w:rPr>
        <w:t>Description:</w:t>
      </w:r>
      <w:r w:rsidRPr="005D4136">
        <w:rPr>
          <w:rFonts w:eastAsia="TimesNewRomanPSMT"/>
          <w:szCs w:val="24"/>
        </w:rPr>
        <w:t xml:space="preserve"> Managed delivery routes, dispatched drivers, and maintained 98% on-time delivery rate.</w:t>
      </w:r>
    </w:p>
    <w:p w14:paraId="1503F956" w14:textId="77777777" w:rsidR="0061621F" w:rsidRDefault="0061621F" w:rsidP="00D1046D">
      <w:pPr>
        <w:rPr>
          <w:rFonts w:eastAsia="TimesNewRomanPSMT"/>
        </w:rPr>
      </w:pPr>
    </w:p>
    <w:p w14:paraId="76213E36" w14:textId="1DCB8858" w:rsidR="00A37824" w:rsidRDefault="00D1046D" w:rsidP="00D1046D">
      <w:pPr>
        <w:rPr>
          <w:rFonts w:eastAsia="TimesNewRomanPSMT"/>
        </w:rPr>
      </w:pPr>
      <w:r>
        <w:rPr>
          <w:rFonts w:eastAsia="TimesNewRomanPSMT"/>
          <w:b/>
        </w:rPr>
        <w:t>REFERENCES:</w:t>
      </w:r>
    </w:p>
    <w:p w14:paraId="346C1B43" w14:textId="7320B518" w:rsidR="00185045" w:rsidRPr="00185045" w:rsidRDefault="00185045" w:rsidP="00185045">
      <w:pPr>
        <w:rPr>
          <w:rFonts w:eastAsia="TimesNewRomanPSMT"/>
        </w:rPr>
      </w:pPr>
      <w:r>
        <w:rPr>
          <w:rFonts w:eastAsia="TimesNewRomanPSMT"/>
        </w:rPr>
        <w:t>Hugh Jass</w:t>
      </w:r>
      <w:r w:rsidRPr="00185045">
        <w:rPr>
          <w:rFonts w:eastAsia="TimesNewRomanPSMT"/>
        </w:rPr>
        <w:t xml:space="preserve"> - Digital Marketing Manager - 210-555-7842</w:t>
      </w:r>
    </w:p>
    <w:p w14:paraId="325EA29F" w14:textId="747C220B" w:rsidR="00185045" w:rsidRPr="00185045" w:rsidRDefault="00185045" w:rsidP="00185045">
      <w:pPr>
        <w:rPr>
          <w:rFonts w:eastAsia="TimesNewRomanPSMT"/>
        </w:rPr>
      </w:pPr>
      <w:r>
        <w:rPr>
          <w:rFonts w:eastAsia="TimesNewRomanPSMT"/>
        </w:rPr>
        <w:t>Al Beback</w:t>
      </w:r>
      <w:r w:rsidRPr="00185045">
        <w:rPr>
          <w:rFonts w:eastAsia="TimesNewRomanPSMT"/>
        </w:rPr>
        <w:t xml:space="preserve"> - Warehouse Operations Supervisor - 512-555-3197</w:t>
      </w:r>
    </w:p>
    <w:p w14:paraId="016F592B" w14:textId="01378E82" w:rsidR="0061621F" w:rsidRDefault="00185045" w:rsidP="00185045">
      <w:pPr>
        <w:rPr>
          <w:rFonts w:eastAsia="TimesNewRomanPSMT"/>
        </w:rPr>
      </w:pPr>
      <w:r>
        <w:rPr>
          <w:rFonts w:eastAsia="TimesNewRomanPSMT"/>
        </w:rPr>
        <w:t>Anita Bath</w:t>
      </w:r>
      <w:r w:rsidRPr="00185045">
        <w:rPr>
          <w:rFonts w:eastAsia="TimesNewRomanPSMT"/>
        </w:rPr>
        <w:t xml:space="preserve"> - Store Manager - 713-555-6284</w:t>
      </w:r>
    </w:p>
    <w:p w14:paraId="4C0B6EB0" w14:textId="77777777" w:rsidR="00185045" w:rsidRDefault="00185045" w:rsidP="00185045">
      <w:pPr>
        <w:rPr>
          <w:rFonts w:ascii="Times New Roman" w:eastAsia="Times New Roman" w:hAnsi="Times New Roman" w:cs="Times New Roman"/>
          <w:b/>
        </w:rPr>
      </w:pPr>
    </w:p>
    <w:p w14:paraId="05349C4B" w14:textId="6DDA2678" w:rsidR="002041A0" w:rsidRDefault="00D1046D" w:rsidP="00D1046D">
      <w:pPr>
        <w:rPr>
          <w:rFonts w:eastAsia="Times New Roman"/>
        </w:rPr>
      </w:pPr>
      <w:r w:rsidRPr="00D1046D">
        <w:rPr>
          <w:rFonts w:eastAsia="Times New Roman"/>
          <w:b/>
        </w:rPr>
        <w:t>EDUCATION</w:t>
      </w:r>
      <w:r w:rsidR="00185045">
        <w:rPr>
          <w:rFonts w:eastAsia="Times New Roman"/>
          <w:b/>
        </w:rPr>
        <w:t>:</w:t>
      </w:r>
    </w:p>
    <w:p w14:paraId="616F7D98" w14:textId="0FA6C64F" w:rsidR="00185045" w:rsidRPr="00185045" w:rsidRDefault="00185045" w:rsidP="00185045">
      <w:pPr>
        <w:rPr>
          <w:rFonts w:eastAsia="Times New Roman"/>
          <w:bCs/>
        </w:rPr>
      </w:pPr>
      <w:r w:rsidRPr="00185045">
        <w:rPr>
          <w:rFonts w:eastAsia="Times New Roman"/>
          <w:b/>
        </w:rPr>
        <w:t>Digital Marketing Certification</w:t>
      </w:r>
      <w:r>
        <w:rPr>
          <w:rFonts w:eastAsia="Times New Roman"/>
          <w:b/>
        </w:rPr>
        <w:t xml:space="preserve"> </w:t>
      </w:r>
      <w:r w:rsidRPr="00185045">
        <w:rPr>
          <w:rFonts w:eastAsia="Times New Roman"/>
          <w:bCs/>
        </w:rPr>
        <w:t xml:space="preserve">- </w:t>
      </w:r>
      <w:r w:rsidRPr="00185045">
        <w:rPr>
          <w:rFonts w:eastAsia="Times New Roman"/>
          <w:bCs/>
        </w:rPr>
        <w:t>Google Career Certificates</w:t>
      </w:r>
      <w:r w:rsidRPr="00185045">
        <w:rPr>
          <w:rFonts w:eastAsia="Times New Roman"/>
          <w:bCs/>
        </w:rPr>
        <w:t xml:space="preserve"> - </w:t>
      </w:r>
      <w:r w:rsidRPr="00185045">
        <w:rPr>
          <w:rFonts w:eastAsia="Times New Roman"/>
          <w:bCs/>
        </w:rPr>
        <w:t>Online</w:t>
      </w:r>
    </w:p>
    <w:p w14:paraId="0D321BE5" w14:textId="77777777" w:rsidR="00185045" w:rsidRPr="00185045" w:rsidRDefault="00185045" w:rsidP="00185045">
      <w:pPr>
        <w:rPr>
          <w:rFonts w:eastAsia="Times New Roman"/>
          <w:b/>
        </w:rPr>
      </w:pPr>
      <w:r w:rsidRPr="00185045">
        <w:rPr>
          <w:rFonts w:eastAsia="Times New Roman"/>
          <w:b/>
        </w:rPr>
        <w:t xml:space="preserve">Year Completed: </w:t>
      </w:r>
      <w:r w:rsidRPr="00185045">
        <w:rPr>
          <w:rFonts w:eastAsia="Times New Roman"/>
          <w:bCs/>
        </w:rPr>
        <w:t>2022</w:t>
      </w:r>
    </w:p>
    <w:p w14:paraId="5664D457" w14:textId="77777777" w:rsidR="00185045" w:rsidRPr="00185045" w:rsidRDefault="00185045" w:rsidP="00185045">
      <w:pPr>
        <w:rPr>
          <w:rFonts w:eastAsia="Times New Roman"/>
          <w:b/>
        </w:rPr>
      </w:pPr>
      <w:r w:rsidRPr="00185045">
        <w:rPr>
          <w:rFonts w:eastAsia="Times New Roman"/>
          <w:b/>
        </w:rPr>
        <w:t xml:space="preserve">Received: </w:t>
      </w:r>
      <w:r w:rsidRPr="00185045">
        <w:rPr>
          <w:rFonts w:eastAsia="Times New Roman"/>
          <w:bCs/>
        </w:rPr>
        <w:t>Google</w:t>
      </w:r>
      <w:r w:rsidRPr="00185045">
        <w:rPr>
          <w:rFonts w:eastAsia="Times New Roman"/>
          <w:b/>
        </w:rPr>
        <w:t xml:space="preserve"> </w:t>
      </w:r>
      <w:r w:rsidRPr="00185045">
        <w:rPr>
          <w:rFonts w:eastAsia="Times New Roman"/>
          <w:bCs/>
        </w:rPr>
        <w:t>Digital Marketing &amp; E-commerce Professional Certificate</w:t>
      </w:r>
    </w:p>
    <w:p w14:paraId="7532F7A0" w14:textId="77777777" w:rsidR="00185045" w:rsidRPr="00185045" w:rsidRDefault="00185045" w:rsidP="00185045">
      <w:pPr>
        <w:rPr>
          <w:rFonts w:eastAsia="Times New Roman"/>
          <w:b/>
        </w:rPr>
      </w:pPr>
    </w:p>
    <w:p w14:paraId="3F52B627" w14:textId="6A759E7D" w:rsidR="00185045" w:rsidRPr="00185045" w:rsidRDefault="00185045" w:rsidP="00185045">
      <w:pPr>
        <w:rPr>
          <w:rFonts w:eastAsia="Times New Roman"/>
          <w:b/>
        </w:rPr>
      </w:pPr>
      <w:r w:rsidRPr="00185045">
        <w:rPr>
          <w:rFonts w:eastAsia="Times New Roman"/>
          <w:b/>
        </w:rPr>
        <w:t>Business Administration Diploma</w:t>
      </w:r>
      <w:r>
        <w:rPr>
          <w:rFonts w:eastAsia="Times New Roman"/>
          <w:b/>
        </w:rPr>
        <w:t xml:space="preserve"> </w:t>
      </w:r>
      <w:r w:rsidRPr="00185045">
        <w:rPr>
          <w:rFonts w:eastAsia="Times New Roman"/>
          <w:bCs/>
        </w:rPr>
        <w:t xml:space="preserve">- </w:t>
      </w:r>
      <w:r w:rsidRPr="00185045">
        <w:rPr>
          <w:rFonts w:eastAsia="Times New Roman"/>
          <w:bCs/>
        </w:rPr>
        <w:t xml:space="preserve">Austin Community College </w:t>
      </w:r>
      <w:r w:rsidRPr="00185045">
        <w:rPr>
          <w:rFonts w:eastAsia="Times New Roman"/>
          <w:bCs/>
        </w:rPr>
        <w:t xml:space="preserve">- </w:t>
      </w:r>
      <w:r w:rsidRPr="00185045">
        <w:rPr>
          <w:rFonts w:eastAsia="Times New Roman"/>
          <w:bCs/>
        </w:rPr>
        <w:t>Austin, TX</w:t>
      </w:r>
    </w:p>
    <w:p w14:paraId="6322C7EA" w14:textId="77777777" w:rsidR="00185045" w:rsidRPr="00185045" w:rsidRDefault="00185045" w:rsidP="00185045">
      <w:pPr>
        <w:rPr>
          <w:rFonts w:eastAsia="Times New Roman"/>
          <w:b/>
        </w:rPr>
      </w:pPr>
      <w:r w:rsidRPr="00185045">
        <w:rPr>
          <w:rFonts w:eastAsia="Times New Roman"/>
          <w:b/>
        </w:rPr>
        <w:t xml:space="preserve">Year Completed: </w:t>
      </w:r>
      <w:r w:rsidRPr="00185045">
        <w:rPr>
          <w:rFonts w:eastAsia="Times New Roman"/>
          <w:bCs/>
        </w:rPr>
        <w:t>2018</w:t>
      </w:r>
    </w:p>
    <w:p w14:paraId="485C3C5E" w14:textId="3ADB1BE4" w:rsidR="00185045" w:rsidRPr="00185045" w:rsidRDefault="00185045" w:rsidP="00185045">
      <w:pPr>
        <w:rPr>
          <w:rFonts w:eastAsia="Times New Roman"/>
          <w:b/>
        </w:rPr>
      </w:pPr>
      <w:r w:rsidRPr="00185045">
        <w:rPr>
          <w:rFonts w:eastAsia="Times New Roman"/>
          <w:b/>
        </w:rPr>
        <w:t>High School Diploma</w:t>
      </w:r>
      <w:r>
        <w:rPr>
          <w:rFonts w:eastAsia="Times New Roman"/>
          <w:b/>
        </w:rPr>
        <w:t xml:space="preserve"> - </w:t>
      </w:r>
      <w:r w:rsidRPr="00185045">
        <w:rPr>
          <w:rFonts w:eastAsia="Times New Roman"/>
          <w:bCs/>
        </w:rPr>
        <w:t>Roosevelt High School</w:t>
      </w:r>
      <w:r>
        <w:rPr>
          <w:rFonts w:eastAsia="Times New Roman"/>
          <w:bCs/>
        </w:rPr>
        <w:t xml:space="preserve"> - </w:t>
      </w:r>
      <w:r w:rsidRPr="00185045">
        <w:rPr>
          <w:rFonts w:eastAsia="Times New Roman"/>
          <w:bCs/>
        </w:rPr>
        <w:t>Dallas, TX</w:t>
      </w:r>
    </w:p>
    <w:p w14:paraId="6655BDF4" w14:textId="1584AC41" w:rsidR="00416C17" w:rsidRPr="00D1046D" w:rsidRDefault="00185045" w:rsidP="00185045">
      <w:pPr>
        <w:rPr>
          <w:rFonts w:eastAsia="Arial-BoldMT"/>
        </w:rPr>
      </w:pPr>
      <w:r w:rsidRPr="00185045">
        <w:rPr>
          <w:rFonts w:eastAsia="Times New Roman"/>
          <w:b/>
        </w:rPr>
        <w:t xml:space="preserve">Year Completed: </w:t>
      </w:r>
      <w:r w:rsidRPr="00185045">
        <w:rPr>
          <w:rFonts w:eastAsia="Times New Roman"/>
          <w:bCs/>
        </w:rPr>
        <w:t>2010</w:t>
      </w:r>
    </w:p>
    <w:sectPr w:rsidR="00416C17" w:rsidRPr="00D104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5C33BD"/>
    <w:multiLevelType w:val="hybridMultilevel"/>
    <w:tmpl w:val="338E53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BE462E6"/>
    <w:multiLevelType w:val="hybridMultilevel"/>
    <w:tmpl w:val="98C895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18421903">
    <w:abstractNumId w:val="0"/>
  </w:num>
  <w:num w:numId="2" w16cid:durableId="4626243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rUwtTAxNbK0tDRU0lEKTi0uzszPAykwrAUATR1y3ywAAAA="/>
  </w:docVars>
  <w:rsids>
    <w:rsidRoot w:val="0061621F"/>
    <w:rsid w:val="000B0A46"/>
    <w:rsid w:val="000D2141"/>
    <w:rsid w:val="000F6E64"/>
    <w:rsid w:val="00105136"/>
    <w:rsid w:val="00183D7A"/>
    <w:rsid w:val="00185045"/>
    <w:rsid w:val="001A5516"/>
    <w:rsid w:val="001A7FD6"/>
    <w:rsid w:val="001E07E1"/>
    <w:rsid w:val="001F74E4"/>
    <w:rsid w:val="002041A0"/>
    <w:rsid w:val="0021413D"/>
    <w:rsid w:val="002437E2"/>
    <w:rsid w:val="002C6B75"/>
    <w:rsid w:val="00304C2D"/>
    <w:rsid w:val="00362029"/>
    <w:rsid w:val="00370A97"/>
    <w:rsid w:val="003B1576"/>
    <w:rsid w:val="00407B1B"/>
    <w:rsid w:val="00416C17"/>
    <w:rsid w:val="00446BF1"/>
    <w:rsid w:val="00452A7D"/>
    <w:rsid w:val="004923BE"/>
    <w:rsid w:val="00495A89"/>
    <w:rsid w:val="004A2913"/>
    <w:rsid w:val="004D058E"/>
    <w:rsid w:val="004D7862"/>
    <w:rsid w:val="00575FE2"/>
    <w:rsid w:val="0057757A"/>
    <w:rsid w:val="00580232"/>
    <w:rsid w:val="005D3FF2"/>
    <w:rsid w:val="005D4136"/>
    <w:rsid w:val="005E5AB3"/>
    <w:rsid w:val="00610CE3"/>
    <w:rsid w:val="0061621F"/>
    <w:rsid w:val="00645B3B"/>
    <w:rsid w:val="006952A5"/>
    <w:rsid w:val="006B030A"/>
    <w:rsid w:val="006C7D1F"/>
    <w:rsid w:val="0070432C"/>
    <w:rsid w:val="00710CBA"/>
    <w:rsid w:val="0071258C"/>
    <w:rsid w:val="0073358A"/>
    <w:rsid w:val="0075540E"/>
    <w:rsid w:val="00765323"/>
    <w:rsid w:val="007C7B3F"/>
    <w:rsid w:val="008048A6"/>
    <w:rsid w:val="008052E2"/>
    <w:rsid w:val="00831478"/>
    <w:rsid w:val="0088321B"/>
    <w:rsid w:val="008F63D8"/>
    <w:rsid w:val="0091701F"/>
    <w:rsid w:val="009A459A"/>
    <w:rsid w:val="009E6E14"/>
    <w:rsid w:val="00A219EA"/>
    <w:rsid w:val="00A37824"/>
    <w:rsid w:val="00A6112F"/>
    <w:rsid w:val="00A73084"/>
    <w:rsid w:val="00AA5449"/>
    <w:rsid w:val="00B1022A"/>
    <w:rsid w:val="00B97BAA"/>
    <w:rsid w:val="00BE3508"/>
    <w:rsid w:val="00BE74E7"/>
    <w:rsid w:val="00CC2460"/>
    <w:rsid w:val="00CD0A5C"/>
    <w:rsid w:val="00D005C5"/>
    <w:rsid w:val="00D1046D"/>
    <w:rsid w:val="00DB1346"/>
    <w:rsid w:val="00DF70D2"/>
    <w:rsid w:val="00E2334C"/>
    <w:rsid w:val="00E63672"/>
    <w:rsid w:val="00F807E7"/>
    <w:rsid w:val="00F870D0"/>
    <w:rsid w:val="00FB7CEF"/>
    <w:rsid w:val="00FD1855"/>
    <w:rsid w:val="00FD3A9E"/>
    <w:rsid w:val="00FF1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0BDA7"/>
  <w15:docId w15:val="{FAC1B9ED-8571-46F4-A9FA-7F3E86CAC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70D2"/>
    <w:pPr>
      <w:spacing w:after="0" w:line="240" w:lineRule="auto"/>
    </w:pPr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D3A9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052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64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</dc:creator>
  <cp:lastModifiedBy>Marc Summers</cp:lastModifiedBy>
  <cp:revision>2</cp:revision>
  <cp:lastPrinted>2024-09-12T01:51:00Z</cp:lastPrinted>
  <dcterms:created xsi:type="dcterms:W3CDTF">2026-04-19T14:06:00Z</dcterms:created>
  <dcterms:modified xsi:type="dcterms:W3CDTF">2026-04-19T14:06:00Z</dcterms:modified>
</cp:coreProperties>
</file>